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6010" w:rsidRPr="00F66010" w:rsidRDefault="00F66010" w:rsidP="00F66010">
      <w:pPr>
        <w:jc w:val="center"/>
        <w:rPr>
          <w:b/>
          <w:bCs/>
          <w:sz w:val="36"/>
          <w:szCs w:val="36"/>
        </w:rPr>
      </w:pPr>
      <w:r w:rsidRPr="00F66010">
        <w:rPr>
          <w:b/>
          <w:bCs/>
          <w:sz w:val="36"/>
          <w:szCs w:val="36"/>
        </w:rPr>
        <w:t>Entities</w:t>
      </w:r>
    </w:p>
    <w:p w:rsidR="00F66010" w:rsidRDefault="00F66010" w:rsidP="00F66010"/>
    <w:p w:rsidR="00F66010" w:rsidRDefault="00F66010" w:rsidP="00F66010">
      <w:r>
        <w:t>Relations</w:t>
      </w:r>
    </w:p>
    <w:p w:rsidR="00F66010" w:rsidRDefault="00F66010" w:rsidP="00F66010">
      <w:pPr>
        <w:pStyle w:val="ListParagraph"/>
        <w:numPr>
          <w:ilvl w:val="0"/>
          <w:numId w:val="1"/>
        </w:numPr>
      </w:pPr>
      <w:r>
        <w:t>Patient</w:t>
      </w:r>
    </w:p>
    <w:p w:rsidR="00F66010" w:rsidRDefault="00F66010" w:rsidP="00F66010">
      <w:pPr>
        <w:pStyle w:val="ListParagraph"/>
        <w:numPr>
          <w:ilvl w:val="0"/>
          <w:numId w:val="1"/>
        </w:numPr>
      </w:pPr>
      <w:r>
        <w:t>Caretaker =&gt; 5 Patient</w:t>
      </w:r>
    </w:p>
    <w:p w:rsidR="00F66010" w:rsidRPr="00D34427" w:rsidRDefault="00F66010" w:rsidP="00F66010">
      <w:pPr>
        <w:pStyle w:val="ListParagraph"/>
        <w:numPr>
          <w:ilvl w:val="0"/>
          <w:numId w:val="1"/>
        </w:numPr>
        <w:rPr>
          <w:strike/>
        </w:rPr>
      </w:pPr>
      <w:r w:rsidRPr="00D34427">
        <w:rPr>
          <w:strike/>
        </w:rPr>
        <w:t>Nurse =&gt; 5 Caretaker</w:t>
      </w:r>
    </w:p>
    <w:p w:rsidR="00F66010" w:rsidRPr="00D34427" w:rsidRDefault="00F66010" w:rsidP="00F66010">
      <w:pPr>
        <w:pStyle w:val="ListParagraph"/>
        <w:numPr>
          <w:ilvl w:val="0"/>
          <w:numId w:val="1"/>
        </w:numPr>
        <w:rPr>
          <w:strike/>
        </w:rPr>
      </w:pPr>
      <w:r w:rsidRPr="00D34427">
        <w:rPr>
          <w:strike/>
        </w:rPr>
        <w:t>Doctor</w:t>
      </w:r>
      <w:r w:rsidR="00D34427" w:rsidRPr="00D34427">
        <w:rPr>
          <w:strike/>
        </w:rPr>
        <w:t xml:space="preserve"> </w:t>
      </w:r>
      <w:r w:rsidRPr="00D34427">
        <w:rPr>
          <w:strike/>
        </w:rPr>
        <w:t>=&gt; 5 Nurses</w:t>
      </w:r>
    </w:p>
    <w:p w:rsidR="00D34427" w:rsidRPr="00D34427" w:rsidRDefault="00D34427" w:rsidP="00F66010">
      <w:pPr>
        <w:pStyle w:val="ListParagraph"/>
        <w:numPr>
          <w:ilvl w:val="0"/>
          <w:numId w:val="1"/>
        </w:numPr>
      </w:pPr>
      <w:r>
        <w:t>Devices ½ for patient</w:t>
      </w:r>
    </w:p>
    <w:p w:rsidR="00F66010" w:rsidRDefault="00F66010" w:rsidP="00F66010"/>
    <w:p w:rsidR="00F66010" w:rsidRDefault="00F66010" w:rsidP="00F66010">
      <w:pPr>
        <w:pStyle w:val="ListParagraph"/>
        <w:numPr>
          <w:ilvl w:val="0"/>
          <w:numId w:val="1"/>
        </w:numPr>
      </w:pPr>
      <w:r>
        <w:t>Lookup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Id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Category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Value</w:t>
      </w:r>
    </w:p>
    <w:p w:rsidR="00F66010" w:rsidRDefault="00F66010" w:rsidP="00F66010">
      <w:pPr>
        <w:pStyle w:val="ListParagraph"/>
        <w:ind w:left="1440"/>
      </w:pPr>
    </w:p>
    <w:p w:rsidR="00F66010" w:rsidRDefault="00F66010" w:rsidP="00F66010">
      <w:pPr>
        <w:pStyle w:val="ListParagraph"/>
        <w:numPr>
          <w:ilvl w:val="0"/>
          <w:numId w:val="1"/>
        </w:numPr>
      </w:pPr>
      <w:r>
        <w:t>Patients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Id</w:t>
      </w:r>
    </w:p>
    <w:p w:rsidR="009E6BA2" w:rsidRPr="009E6BA2" w:rsidRDefault="009E6BA2" w:rsidP="009E6BA2">
      <w:pPr>
        <w:pStyle w:val="ListParagraph"/>
        <w:numPr>
          <w:ilvl w:val="1"/>
          <w:numId w:val="1"/>
        </w:numPr>
      </w:pPr>
      <w:r>
        <w:t>CaretakerID</w:t>
      </w:r>
      <w:r w:rsidR="00D34427">
        <w:t xml:space="preserve"> =&gt; Composite Primary key</w:t>
      </w:r>
    </w:p>
    <w:p w:rsidR="00F66010" w:rsidRPr="00D34427" w:rsidRDefault="00F66010" w:rsidP="00F66010">
      <w:pPr>
        <w:pStyle w:val="ListParagraph"/>
        <w:numPr>
          <w:ilvl w:val="1"/>
          <w:numId w:val="1"/>
        </w:numPr>
      </w:pPr>
      <w:r>
        <w:t>Name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Contact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Age</w:t>
      </w:r>
    </w:p>
    <w:p w:rsidR="00785F1C" w:rsidRDefault="00F66010" w:rsidP="00F66010">
      <w:pPr>
        <w:pStyle w:val="ListParagraph"/>
        <w:numPr>
          <w:ilvl w:val="1"/>
          <w:numId w:val="1"/>
        </w:numPr>
      </w:pPr>
      <w:r>
        <w:t>Gender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Email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Weight</w:t>
      </w:r>
    </w:p>
    <w:p w:rsidR="00F66010" w:rsidRDefault="00F66010" w:rsidP="00F66010">
      <w:pPr>
        <w:pStyle w:val="ListParagraph"/>
      </w:pPr>
    </w:p>
    <w:p w:rsidR="00F66010" w:rsidRDefault="00F66010" w:rsidP="00F66010">
      <w:pPr>
        <w:pStyle w:val="ListParagraph"/>
        <w:numPr>
          <w:ilvl w:val="0"/>
          <w:numId w:val="1"/>
        </w:numPr>
      </w:pPr>
      <w:r>
        <w:t>Caretaker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 xml:space="preserve">Id 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Name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 xml:space="preserve">Contact 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Age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>Gender</w:t>
      </w:r>
    </w:p>
    <w:p w:rsidR="00F66010" w:rsidRDefault="00F66010" w:rsidP="00F66010">
      <w:pPr>
        <w:pStyle w:val="ListParagraph"/>
        <w:numPr>
          <w:ilvl w:val="1"/>
          <w:numId w:val="1"/>
        </w:numPr>
      </w:pPr>
      <w:r>
        <w:t xml:space="preserve">Email </w:t>
      </w:r>
    </w:p>
    <w:p w:rsidR="00D34427" w:rsidRDefault="00D34427" w:rsidP="00D34427">
      <w:pPr>
        <w:pStyle w:val="ListParagraph"/>
      </w:pPr>
    </w:p>
    <w:p w:rsidR="00D34427" w:rsidRDefault="00D34427" w:rsidP="00D34427">
      <w:pPr>
        <w:pStyle w:val="ListParagraph"/>
        <w:numPr>
          <w:ilvl w:val="0"/>
          <w:numId w:val="1"/>
        </w:numPr>
      </w:pPr>
      <w:r>
        <w:t>Accounts</w:t>
      </w:r>
    </w:p>
    <w:p w:rsidR="00D34427" w:rsidRDefault="00D34427" w:rsidP="00D34427">
      <w:pPr>
        <w:pStyle w:val="ListParagraph"/>
        <w:numPr>
          <w:ilvl w:val="1"/>
          <w:numId w:val="1"/>
        </w:numPr>
      </w:pPr>
      <w:r>
        <w:t>Id</w:t>
      </w:r>
    </w:p>
    <w:p w:rsidR="00D34427" w:rsidRDefault="00D34427" w:rsidP="00D34427">
      <w:pPr>
        <w:pStyle w:val="ListParagraph"/>
        <w:numPr>
          <w:ilvl w:val="1"/>
          <w:numId w:val="1"/>
        </w:numPr>
      </w:pPr>
      <w:r>
        <w:t>User Name</w:t>
      </w:r>
    </w:p>
    <w:p w:rsidR="00D34427" w:rsidRDefault="00D34427" w:rsidP="00D34427">
      <w:pPr>
        <w:pStyle w:val="ListParagraph"/>
        <w:numPr>
          <w:ilvl w:val="1"/>
          <w:numId w:val="1"/>
        </w:numPr>
      </w:pPr>
      <w:r>
        <w:t>Password</w:t>
      </w:r>
    </w:p>
    <w:p w:rsidR="00D34427" w:rsidRDefault="00D34427" w:rsidP="00D34427">
      <w:pPr>
        <w:pStyle w:val="ListParagraph"/>
        <w:numPr>
          <w:ilvl w:val="1"/>
          <w:numId w:val="1"/>
        </w:numPr>
      </w:pPr>
      <w:r>
        <w:t>Category</w:t>
      </w:r>
    </w:p>
    <w:p w:rsidR="005061CB" w:rsidRDefault="005061CB" w:rsidP="005061CB">
      <w:pPr>
        <w:pStyle w:val="ListParagraph"/>
      </w:pPr>
    </w:p>
    <w:p w:rsidR="005061CB" w:rsidRDefault="005061CB" w:rsidP="005061CB">
      <w:pPr>
        <w:pStyle w:val="ListParagraph"/>
      </w:pPr>
    </w:p>
    <w:p w:rsidR="005061CB" w:rsidRDefault="005061CB" w:rsidP="005061CB">
      <w:pPr>
        <w:pStyle w:val="ListParagraph"/>
      </w:pPr>
    </w:p>
    <w:p w:rsidR="005061CB" w:rsidRDefault="005061CB" w:rsidP="005061CB">
      <w:pPr>
        <w:pStyle w:val="ListParagraph"/>
        <w:numPr>
          <w:ilvl w:val="0"/>
          <w:numId w:val="1"/>
        </w:numPr>
      </w:pPr>
      <w:r>
        <w:lastRenderedPageBreak/>
        <w:t>Activities</w:t>
      </w:r>
    </w:p>
    <w:p w:rsidR="005061CB" w:rsidRDefault="005061CB" w:rsidP="005061CB">
      <w:pPr>
        <w:pStyle w:val="ListParagraph"/>
        <w:numPr>
          <w:ilvl w:val="1"/>
          <w:numId w:val="1"/>
        </w:numPr>
      </w:pPr>
      <w:r>
        <w:t>Id</w:t>
      </w:r>
    </w:p>
    <w:p w:rsidR="005061CB" w:rsidRDefault="005061CB" w:rsidP="005061CB">
      <w:pPr>
        <w:pStyle w:val="ListParagraph"/>
        <w:numPr>
          <w:ilvl w:val="1"/>
          <w:numId w:val="1"/>
        </w:numPr>
      </w:pPr>
      <w:r>
        <w:t>Activity name</w:t>
      </w:r>
    </w:p>
    <w:p w:rsidR="005061CB" w:rsidRDefault="005061CB" w:rsidP="005061CB">
      <w:pPr>
        <w:pStyle w:val="ListParagraph"/>
      </w:pPr>
    </w:p>
    <w:p w:rsidR="005061CB" w:rsidRDefault="005061CB" w:rsidP="005061CB">
      <w:pPr>
        <w:pStyle w:val="ListParagraph"/>
        <w:numPr>
          <w:ilvl w:val="0"/>
          <w:numId w:val="1"/>
        </w:numPr>
      </w:pPr>
      <w:r>
        <w:t>Activity Logs</w:t>
      </w:r>
    </w:p>
    <w:p w:rsidR="005061CB" w:rsidRDefault="005061CB" w:rsidP="005061CB">
      <w:pPr>
        <w:pStyle w:val="ListParagraph"/>
        <w:numPr>
          <w:ilvl w:val="1"/>
          <w:numId w:val="1"/>
        </w:numPr>
      </w:pPr>
      <w:r>
        <w:t>Time</w:t>
      </w:r>
    </w:p>
    <w:p w:rsidR="005061CB" w:rsidRDefault="005061CB" w:rsidP="005061CB">
      <w:pPr>
        <w:pStyle w:val="ListParagraph"/>
        <w:numPr>
          <w:ilvl w:val="1"/>
          <w:numId w:val="1"/>
        </w:numPr>
      </w:pPr>
      <w:r>
        <w:t>Patient id</w:t>
      </w:r>
    </w:p>
    <w:p w:rsidR="005061CB" w:rsidRDefault="005061CB" w:rsidP="005061CB">
      <w:pPr>
        <w:pStyle w:val="ListParagraph"/>
        <w:numPr>
          <w:ilvl w:val="1"/>
          <w:numId w:val="1"/>
        </w:numPr>
      </w:pPr>
      <w:r>
        <w:t>Activity Id</w:t>
      </w:r>
      <w:bookmarkStart w:id="0" w:name="_GoBack"/>
      <w:bookmarkEnd w:id="0"/>
    </w:p>
    <w:p w:rsidR="00F66010" w:rsidRDefault="00F66010" w:rsidP="009E6BA2">
      <w:pPr>
        <w:pStyle w:val="ListParagraph"/>
        <w:ind w:left="1440"/>
      </w:pPr>
    </w:p>
    <w:sectPr w:rsidR="00F660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E73FD9"/>
    <w:multiLevelType w:val="hybridMultilevel"/>
    <w:tmpl w:val="071AE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TO3tDA1tjQ1MjJR0lEKTi0uzszPAykwrgUANuMBRSwAAAA="/>
  </w:docVars>
  <w:rsids>
    <w:rsidRoot w:val="00F66010"/>
    <w:rsid w:val="002A6CA2"/>
    <w:rsid w:val="002B720F"/>
    <w:rsid w:val="00414FDD"/>
    <w:rsid w:val="005061CB"/>
    <w:rsid w:val="00760223"/>
    <w:rsid w:val="00785F1C"/>
    <w:rsid w:val="009E6BA2"/>
    <w:rsid w:val="00A41D89"/>
    <w:rsid w:val="00AE730C"/>
    <w:rsid w:val="00D34427"/>
    <w:rsid w:val="00F66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D904E"/>
  <w15:chartTrackingRefBased/>
  <w15:docId w15:val="{D0817C4B-9A7D-490F-9486-24F41DA61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0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2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ammad Ali Murtaza</Company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Murtaza</dc:creator>
  <cp:keywords/>
  <dc:description/>
  <cp:lastModifiedBy>Muhammad Ali Murtaza</cp:lastModifiedBy>
  <cp:revision>5</cp:revision>
  <dcterms:created xsi:type="dcterms:W3CDTF">2023-06-05T16:39:00Z</dcterms:created>
  <dcterms:modified xsi:type="dcterms:W3CDTF">2023-06-06T09:10:00Z</dcterms:modified>
</cp:coreProperties>
</file>